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446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"/>
        <w:gridCol w:w="1886"/>
        <w:gridCol w:w="108"/>
        <w:gridCol w:w="5260"/>
        <w:gridCol w:w="721"/>
        <w:gridCol w:w="1253"/>
        <w:gridCol w:w="110"/>
      </w:tblGrid>
      <w:tr w:rsidR="0049197E" w:rsidRPr="005C13E5" w14:paraId="44CB4CB3" w14:textId="77777777" w:rsidTr="00AE64C8">
        <w:trPr>
          <w:gridBefore w:val="1"/>
          <w:wBefore w:w="108" w:type="dxa"/>
          <w:trHeight w:val="628"/>
        </w:trPr>
        <w:tc>
          <w:tcPr>
            <w:tcW w:w="9338" w:type="dxa"/>
            <w:gridSpan w:val="6"/>
          </w:tcPr>
          <w:p w14:paraId="7CF67BAB" w14:textId="5D11ECE3" w:rsidR="0049197E" w:rsidRPr="005C13E5" w:rsidRDefault="00244637" w:rsidP="00D72489">
            <w:pPr>
              <w:jc w:val="center"/>
              <w:rPr>
                <w:b/>
                <w:bCs/>
              </w:rPr>
            </w:pPr>
            <w:bookmarkStart w:id="0" w:name="_Hlk88159886"/>
            <w:r>
              <w:rPr>
                <w:b/>
                <w:bCs/>
              </w:rPr>
              <w:t xml:space="preserve">BAIDYN </w:t>
            </w:r>
            <w:r w:rsidR="0049197E" w:rsidRPr="005C13E5">
              <w:rPr>
                <w:b/>
                <w:bCs/>
              </w:rPr>
              <w:t>MILERA</w:t>
            </w:r>
          </w:p>
          <w:p w14:paraId="16F3425D" w14:textId="5098D53E" w:rsidR="0049197E" w:rsidRDefault="0049197E" w:rsidP="00D72489">
            <w:pPr>
              <w:jc w:val="center"/>
            </w:pPr>
            <w:r w:rsidRPr="00D52AF3">
              <w:t xml:space="preserve">DOB: </w:t>
            </w:r>
            <w:r w:rsidR="001F61BF">
              <w:t>0</w:t>
            </w:r>
            <w:r w:rsidR="00244637">
              <w:t>8</w:t>
            </w:r>
            <w:r w:rsidRPr="00D52AF3">
              <w:t>/04/</w:t>
            </w:r>
            <w:r w:rsidR="00ED41FD">
              <w:t>20</w:t>
            </w:r>
            <w:r w:rsidR="00244637">
              <w:t>10</w:t>
            </w:r>
            <w:r w:rsidRPr="00D52AF3">
              <w:t xml:space="preserve">     Phone number: </w:t>
            </w:r>
            <w:r>
              <w:t>04</w:t>
            </w:r>
            <w:r w:rsidR="00C95C68">
              <w:t>34</w:t>
            </w:r>
            <w:r>
              <w:t xml:space="preserve"> </w:t>
            </w:r>
            <w:r w:rsidR="00C95C68">
              <w:t>998</w:t>
            </w:r>
            <w:r>
              <w:t xml:space="preserve"> </w:t>
            </w:r>
            <w:r w:rsidR="00C95C68">
              <w:t>341</w:t>
            </w:r>
            <w:r w:rsidRPr="00D52AF3">
              <w:t xml:space="preserve">     Email: </w:t>
            </w:r>
            <w:hyperlink r:id="rId6" w:history="1">
              <w:r w:rsidR="00244637" w:rsidRPr="004B5D80">
                <w:rPr>
                  <w:rStyle w:val="Hyperlink"/>
                </w:rPr>
                <w:t>baidyn.milera@gmail.com</w:t>
              </w:r>
            </w:hyperlink>
          </w:p>
          <w:p w14:paraId="0D45AB5A" w14:textId="77777777" w:rsidR="0049197E" w:rsidRPr="005C13E5" w:rsidRDefault="0049197E" w:rsidP="00D72489">
            <w:pPr>
              <w:jc w:val="center"/>
              <w:rPr>
                <w:b/>
                <w:bCs/>
              </w:rPr>
            </w:pPr>
          </w:p>
        </w:tc>
      </w:tr>
      <w:tr w:rsidR="00BE00A0" w14:paraId="20C2F7D4" w14:textId="77777777" w:rsidTr="00CA5661">
        <w:trPr>
          <w:gridBefore w:val="1"/>
          <w:wBefore w:w="108" w:type="dxa"/>
          <w:trHeight w:val="634"/>
        </w:trPr>
        <w:tc>
          <w:tcPr>
            <w:tcW w:w="1994" w:type="dxa"/>
            <w:gridSpan w:val="2"/>
          </w:tcPr>
          <w:p w14:paraId="38A0AA91" w14:textId="105E409B" w:rsidR="00BE00A0" w:rsidRPr="00795FAF" w:rsidRDefault="00BE00A0" w:rsidP="00D72489">
            <w:pPr>
              <w:ind w:left="-107"/>
              <w:rPr>
                <w:b/>
                <w:bCs/>
              </w:rPr>
            </w:pPr>
            <w:r>
              <w:rPr>
                <w:b/>
                <w:bCs/>
              </w:rPr>
              <w:t>PROFILE</w:t>
            </w:r>
          </w:p>
        </w:tc>
        <w:tc>
          <w:tcPr>
            <w:tcW w:w="7344" w:type="dxa"/>
            <w:gridSpan w:val="4"/>
          </w:tcPr>
          <w:p w14:paraId="09DA40C5" w14:textId="12398BCF" w:rsidR="00BE00A0" w:rsidRDefault="00BE00A0" w:rsidP="00BE00A0">
            <w:r>
              <w:t>I am 1</w:t>
            </w:r>
            <w:r w:rsidR="001F61BF">
              <w:t>5</w:t>
            </w:r>
            <w:r>
              <w:t xml:space="preserve"> years old and a year 10 student (2025) at St Ives High School. I am part of the Gifted and Talented (GATs) program and have received continually high results. My electives include Computing Technology and Japanese</w:t>
            </w:r>
            <w:r w:rsidR="001F61BF">
              <w:t>.</w:t>
            </w:r>
          </w:p>
          <w:p w14:paraId="0B982BE5" w14:textId="721AF481" w:rsidR="00BE00A0" w:rsidRDefault="00BE00A0" w:rsidP="00D72489">
            <w:r>
              <w:t xml:space="preserve">I am applying for a part-time position with </w:t>
            </w:r>
            <w:r w:rsidR="001F61BF">
              <w:t>KFC</w:t>
            </w:r>
            <w:r>
              <w:t xml:space="preserve"> and will be a hardworking and committed employee</w:t>
            </w:r>
          </w:p>
          <w:p w14:paraId="022D592E" w14:textId="14F38BB4" w:rsidR="00BE00A0" w:rsidRDefault="00BE00A0" w:rsidP="00D72489"/>
        </w:tc>
      </w:tr>
      <w:tr w:rsidR="0049197E" w14:paraId="00C67262" w14:textId="77777777" w:rsidTr="00BE00A0">
        <w:trPr>
          <w:gridBefore w:val="1"/>
          <w:wBefore w:w="108" w:type="dxa"/>
          <w:trHeight w:val="634"/>
        </w:trPr>
        <w:tc>
          <w:tcPr>
            <w:tcW w:w="1994" w:type="dxa"/>
            <w:gridSpan w:val="2"/>
          </w:tcPr>
          <w:p w14:paraId="6830BE71" w14:textId="77777777" w:rsidR="0049197E" w:rsidRPr="00795FAF" w:rsidRDefault="0049197E" w:rsidP="00D72489">
            <w:pPr>
              <w:ind w:left="-107"/>
              <w:rPr>
                <w:b/>
                <w:bCs/>
              </w:rPr>
            </w:pPr>
            <w:r w:rsidRPr="00795FAF">
              <w:rPr>
                <w:b/>
                <w:bCs/>
              </w:rPr>
              <w:t>EDUCATION</w:t>
            </w:r>
          </w:p>
        </w:tc>
        <w:tc>
          <w:tcPr>
            <w:tcW w:w="5260" w:type="dxa"/>
          </w:tcPr>
          <w:p w14:paraId="3106F58E" w14:textId="77777777" w:rsidR="0049197E" w:rsidRDefault="0049197E" w:rsidP="00D72489">
            <w:pPr>
              <w:rPr>
                <w:b/>
                <w:bCs/>
              </w:rPr>
            </w:pPr>
            <w:r w:rsidRPr="00957AB2">
              <w:rPr>
                <w:b/>
                <w:bCs/>
              </w:rPr>
              <w:t>St Ives High School</w:t>
            </w:r>
          </w:p>
          <w:p w14:paraId="730726C5" w14:textId="77777777" w:rsidR="0049197E" w:rsidRPr="00FE7F20" w:rsidRDefault="0049197E" w:rsidP="00D72489">
            <w:pPr>
              <w:rPr>
                <w:b/>
                <w:bCs/>
              </w:rPr>
            </w:pPr>
            <w:r>
              <w:rPr>
                <w:b/>
                <w:bCs/>
              </w:rPr>
              <w:t>Wahroonga Public School</w:t>
            </w:r>
          </w:p>
          <w:p w14:paraId="746739C4" w14:textId="77777777" w:rsidR="0049197E" w:rsidRPr="00E44198" w:rsidRDefault="0049197E" w:rsidP="00D72489">
            <w:pPr>
              <w:rPr>
                <w:b/>
                <w:bCs/>
              </w:rPr>
            </w:pPr>
          </w:p>
        </w:tc>
        <w:tc>
          <w:tcPr>
            <w:tcW w:w="2084" w:type="dxa"/>
            <w:gridSpan w:val="3"/>
          </w:tcPr>
          <w:p w14:paraId="37200B1D" w14:textId="21C32743" w:rsidR="0049197E" w:rsidRDefault="0049197E" w:rsidP="00D72489">
            <w:r>
              <w:t>20</w:t>
            </w:r>
            <w:r w:rsidR="00244637">
              <w:t>22</w:t>
            </w:r>
            <w:r>
              <w:t xml:space="preserve"> – present</w:t>
            </w:r>
          </w:p>
          <w:p w14:paraId="63573B90" w14:textId="1906A95B" w:rsidR="0049197E" w:rsidRDefault="0049197E" w:rsidP="00D72489">
            <w:pPr>
              <w:ind w:left="-260" w:firstLine="260"/>
            </w:pPr>
            <w:r>
              <w:t>201</w:t>
            </w:r>
            <w:r w:rsidR="00244637">
              <w:t>5</w:t>
            </w:r>
            <w:r>
              <w:t xml:space="preserve"> - 20</w:t>
            </w:r>
            <w:r w:rsidR="00244637">
              <w:t>21</w:t>
            </w:r>
          </w:p>
          <w:p w14:paraId="2494EFF6" w14:textId="77777777" w:rsidR="0049197E" w:rsidRDefault="0049197E" w:rsidP="00D72489"/>
        </w:tc>
      </w:tr>
      <w:tr w:rsidR="0049197E" w14:paraId="40BD0118" w14:textId="77777777" w:rsidTr="00BE00A0">
        <w:trPr>
          <w:gridBefore w:val="1"/>
          <w:wBefore w:w="108" w:type="dxa"/>
          <w:trHeight w:val="421"/>
        </w:trPr>
        <w:tc>
          <w:tcPr>
            <w:tcW w:w="1994" w:type="dxa"/>
            <w:gridSpan w:val="2"/>
          </w:tcPr>
          <w:p w14:paraId="581ECE0D" w14:textId="77777777" w:rsidR="0049197E" w:rsidRPr="00795FAF" w:rsidRDefault="0049197E" w:rsidP="00D72489">
            <w:pPr>
              <w:ind w:left="-107"/>
              <w:rPr>
                <w:b/>
                <w:bCs/>
              </w:rPr>
            </w:pPr>
            <w:r>
              <w:rPr>
                <w:b/>
                <w:bCs/>
              </w:rPr>
              <w:t>WORK EXPERIENCE</w:t>
            </w:r>
          </w:p>
        </w:tc>
        <w:tc>
          <w:tcPr>
            <w:tcW w:w="5260" w:type="dxa"/>
          </w:tcPr>
          <w:p w14:paraId="46DF2BF1" w14:textId="7D10E9AE" w:rsidR="009B7617" w:rsidRDefault="00C95C68" w:rsidP="00D72489">
            <w:pPr>
              <w:rPr>
                <w:b/>
                <w:bCs/>
              </w:rPr>
            </w:pPr>
            <w:r>
              <w:rPr>
                <w:b/>
                <w:bCs/>
              </w:rPr>
              <w:t>No commercial experience, but willing to learn</w:t>
            </w:r>
          </w:p>
          <w:p w14:paraId="42EAC19F" w14:textId="77777777" w:rsidR="0049197E" w:rsidRPr="009F5631" w:rsidRDefault="0049197E" w:rsidP="00D72489">
            <w:pPr>
              <w:rPr>
                <w:b/>
                <w:bCs/>
              </w:rPr>
            </w:pPr>
          </w:p>
        </w:tc>
        <w:tc>
          <w:tcPr>
            <w:tcW w:w="2084" w:type="dxa"/>
            <w:gridSpan w:val="3"/>
          </w:tcPr>
          <w:p w14:paraId="4312BBD7" w14:textId="0CE1A563" w:rsidR="009B7617" w:rsidRDefault="009B7617" w:rsidP="00D72489"/>
        </w:tc>
      </w:tr>
      <w:tr w:rsidR="0049197E" w14:paraId="7DD206F3" w14:textId="77777777" w:rsidTr="00AE64C8">
        <w:trPr>
          <w:gridAfter w:val="1"/>
          <w:wAfter w:w="110" w:type="dxa"/>
          <w:trHeight w:val="1309"/>
        </w:trPr>
        <w:tc>
          <w:tcPr>
            <w:tcW w:w="1994" w:type="dxa"/>
            <w:gridSpan w:val="2"/>
          </w:tcPr>
          <w:p w14:paraId="2DDFD554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>SKILLS AND EXPE</w:t>
            </w:r>
            <w:r>
              <w:rPr>
                <w:b/>
                <w:bCs/>
              </w:rPr>
              <w:t>RTISE</w:t>
            </w:r>
          </w:p>
        </w:tc>
        <w:tc>
          <w:tcPr>
            <w:tcW w:w="7342" w:type="dxa"/>
            <w:gridSpan w:val="4"/>
          </w:tcPr>
          <w:p w14:paraId="4644ACE9" w14:textId="7187D0C5" w:rsidR="00AE64C8" w:rsidRDefault="0049197E" w:rsidP="00D72489">
            <w:pPr>
              <w:pStyle w:val="ListParagraph"/>
              <w:numPr>
                <w:ilvl w:val="0"/>
                <w:numId w:val="1"/>
              </w:numPr>
            </w:pPr>
            <w:r>
              <w:t>Friendly dispositi</w:t>
            </w:r>
            <w:r w:rsidR="00AE64C8">
              <w:t>on</w:t>
            </w:r>
          </w:p>
          <w:p w14:paraId="0150BE58" w14:textId="383B3928" w:rsidR="00583ED2" w:rsidRDefault="00583ED2" w:rsidP="00D72489">
            <w:pPr>
              <w:pStyle w:val="ListParagraph"/>
              <w:numPr>
                <w:ilvl w:val="0"/>
                <w:numId w:val="1"/>
              </w:numPr>
            </w:pPr>
            <w:r>
              <w:t>Good Interpersonal skills and communication</w:t>
            </w:r>
          </w:p>
          <w:p w14:paraId="7F07C8A9" w14:textId="4842D6EA" w:rsidR="0049197E" w:rsidRDefault="00AE64C8" w:rsidP="00D72489">
            <w:pPr>
              <w:pStyle w:val="ListParagraph"/>
              <w:numPr>
                <w:ilvl w:val="0"/>
                <w:numId w:val="1"/>
              </w:numPr>
            </w:pPr>
            <w:r>
              <w:t>W</w:t>
            </w:r>
            <w:r w:rsidR="0049197E">
              <w:t>ell presented</w:t>
            </w:r>
          </w:p>
          <w:p w14:paraId="68A9F0BB" w14:textId="4A6F757C" w:rsidR="0049197E" w:rsidRDefault="0049197E" w:rsidP="00F64D90">
            <w:pPr>
              <w:pStyle w:val="ListParagraph"/>
              <w:numPr>
                <w:ilvl w:val="0"/>
                <w:numId w:val="1"/>
              </w:numPr>
            </w:pPr>
            <w:r>
              <w:t>Punctual</w:t>
            </w:r>
            <w:r w:rsidR="00F64D90">
              <w:t>/o</w:t>
            </w:r>
            <w:r>
              <w:t>rganised</w:t>
            </w:r>
          </w:p>
          <w:p w14:paraId="3C5F7D57" w14:textId="737AC273" w:rsidR="001973C9" w:rsidRDefault="0049197E" w:rsidP="00D72489">
            <w:pPr>
              <w:pStyle w:val="ListParagraph"/>
              <w:numPr>
                <w:ilvl w:val="0"/>
                <w:numId w:val="1"/>
              </w:numPr>
            </w:pPr>
            <w:r>
              <w:t>Strong work ethic</w:t>
            </w:r>
            <w:r w:rsidR="00F64D90">
              <w:t xml:space="preserve"> and committed</w:t>
            </w:r>
          </w:p>
          <w:p w14:paraId="4055D299" w14:textId="06CA584B" w:rsidR="0049197E" w:rsidRDefault="0049197E" w:rsidP="004D4EE6">
            <w:pPr>
              <w:pStyle w:val="ListParagraph"/>
              <w:numPr>
                <w:ilvl w:val="0"/>
                <w:numId w:val="1"/>
              </w:numPr>
            </w:pPr>
            <w:r>
              <w:t>Responsible</w:t>
            </w:r>
            <w:r w:rsidR="004D4EE6">
              <w:t>/r</w:t>
            </w:r>
            <w:r w:rsidR="0008730B">
              <w:t>eliable</w:t>
            </w:r>
          </w:p>
          <w:p w14:paraId="377D13F8" w14:textId="77777777" w:rsidR="0049197E" w:rsidRDefault="0049197E" w:rsidP="00D72489">
            <w:pPr>
              <w:pStyle w:val="ListParagraph"/>
              <w:numPr>
                <w:ilvl w:val="0"/>
                <w:numId w:val="1"/>
              </w:numPr>
            </w:pPr>
            <w:r>
              <w:t>Fast learner</w:t>
            </w:r>
          </w:p>
          <w:p w14:paraId="65E3C057" w14:textId="56A9BBD5" w:rsidR="00583ED2" w:rsidRDefault="00583ED2" w:rsidP="00D72489">
            <w:pPr>
              <w:pStyle w:val="ListParagraph"/>
              <w:numPr>
                <w:ilvl w:val="0"/>
                <w:numId w:val="1"/>
              </w:numPr>
            </w:pPr>
            <w:r>
              <w:t>Strong attention to detail</w:t>
            </w:r>
          </w:p>
          <w:p w14:paraId="5473E982" w14:textId="77777777" w:rsidR="0049197E" w:rsidRDefault="0049197E" w:rsidP="00D72489">
            <w:pPr>
              <w:pStyle w:val="ListParagraph"/>
              <w:ind w:left="317"/>
            </w:pPr>
          </w:p>
        </w:tc>
      </w:tr>
      <w:tr w:rsidR="0049197E" w14:paraId="079EB4B3" w14:textId="77777777" w:rsidTr="00AE64C8">
        <w:trPr>
          <w:gridAfter w:val="1"/>
          <w:wAfter w:w="110" w:type="dxa"/>
          <w:trHeight w:val="421"/>
        </w:trPr>
        <w:tc>
          <w:tcPr>
            <w:tcW w:w="1994" w:type="dxa"/>
            <w:gridSpan w:val="2"/>
          </w:tcPr>
          <w:p w14:paraId="7D61999A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>AVAILABILITY</w:t>
            </w:r>
          </w:p>
        </w:tc>
        <w:tc>
          <w:tcPr>
            <w:tcW w:w="7342" w:type="dxa"/>
            <w:gridSpan w:val="4"/>
          </w:tcPr>
          <w:p w14:paraId="75F3089F" w14:textId="2AA54D56" w:rsidR="0049197E" w:rsidRDefault="00C95C68" w:rsidP="00D72489">
            <w:r>
              <w:t>A</w:t>
            </w:r>
            <w:r w:rsidR="0049197E">
              <w:t xml:space="preserve">vailable </w:t>
            </w:r>
            <w:r w:rsidR="00F667D5">
              <w:t>Saturday, Sunday</w:t>
            </w:r>
            <w:r w:rsidR="001F61BF">
              <w:t xml:space="preserve"> night</w:t>
            </w:r>
            <w:r w:rsidR="0049197E">
              <w:t xml:space="preserve">, </w:t>
            </w:r>
            <w:r w:rsidR="006B274F">
              <w:t xml:space="preserve">Monday </w:t>
            </w:r>
            <w:r w:rsidR="001F61BF">
              <w:t xml:space="preserve">night </w:t>
            </w:r>
            <w:r w:rsidR="006B274F">
              <w:t>and</w:t>
            </w:r>
            <w:r w:rsidR="0049197E">
              <w:t xml:space="preserve"> school holidays</w:t>
            </w:r>
          </w:p>
        </w:tc>
      </w:tr>
      <w:tr w:rsidR="0049197E" w:rsidRPr="005D5420" w14:paraId="03FF9EB5" w14:textId="77777777" w:rsidTr="00AE64C8">
        <w:trPr>
          <w:gridAfter w:val="1"/>
          <w:wAfter w:w="110" w:type="dxa"/>
          <w:trHeight w:val="3490"/>
        </w:trPr>
        <w:tc>
          <w:tcPr>
            <w:tcW w:w="1994" w:type="dxa"/>
            <w:gridSpan w:val="2"/>
          </w:tcPr>
          <w:p w14:paraId="6E86F118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>ACHIEVEMENTS</w:t>
            </w:r>
          </w:p>
        </w:tc>
        <w:tc>
          <w:tcPr>
            <w:tcW w:w="7342" w:type="dxa"/>
            <w:gridSpan w:val="4"/>
          </w:tcPr>
          <w:p w14:paraId="49DC1D27" w14:textId="77777777" w:rsidR="0049197E" w:rsidRPr="00611C16" w:rsidRDefault="0049197E" w:rsidP="00D72489">
            <w:pPr>
              <w:rPr>
                <w:b/>
                <w:bCs/>
              </w:rPr>
            </w:pPr>
            <w:r w:rsidRPr="00611C16">
              <w:rPr>
                <w:b/>
                <w:bCs/>
              </w:rPr>
              <w:t xml:space="preserve">Various </w:t>
            </w:r>
            <w:r>
              <w:rPr>
                <w:b/>
                <w:bCs/>
              </w:rPr>
              <w:t>St Ives H</w:t>
            </w:r>
            <w:r w:rsidRPr="00611C16">
              <w:rPr>
                <w:b/>
                <w:bCs/>
              </w:rPr>
              <w:t xml:space="preserve">igh </w:t>
            </w:r>
            <w:r>
              <w:rPr>
                <w:b/>
                <w:bCs/>
              </w:rPr>
              <w:t>S</w:t>
            </w:r>
            <w:r w:rsidRPr="00611C16">
              <w:rPr>
                <w:b/>
                <w:bCs/>
              </w:rPr>
              <w:t>chool academic achievements including:</w:t>
            </w:r>
          </w:p>
          <w:p w14:paraId="7D9B8F33" w14:textId="149E2EAD" w:rsidR="007C482F" w:rsidRPr="003C15B9" w:rsidRDefault="007C482F" w:rsidP="007C482F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4: Selected for University Tour (SIHS); 10 Students selected</w:t>
            </w:r>
          </w:p>
          <w:p w14:paraId="1F94B2FA" w14:textId="07D9ED8C" w:rsidR="003C15B9" w:rsidRDefault="003C15B9" w:rsidP="00F64D90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First in “STEM”</w:t>
            </w:r>
          </w:p>
          <w:p w14:paraId="543DA529" w14:textId="5FA7C559" w:rsidR="003C15B9" w:rsidRDefault="003C15B9" w:rsidP="00F64D90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Outstanding Achievement in Japanese</w:t>
            </w:r>
          </w:p>
          <w:p w14:paraId="4937C2C7" w14:textId="58B9D4DD" w:rsidR="003C15B9" w:rsidRDefault="003C15B9" w:rsidP="00F64D90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Continual Improvement in Science</w:t>
            </w:r>
          </w:p>
          <w:p w14:paraId="12F17B2D" w14:textId="5EF0E1B4" w:rsidR="0049197E" w:rsidRDefault="003C15B9" w:rsidP="003C15B9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Writing Centre award</w:t>
            </w:r>
          </w:p>
          <w:p w14:paraId="5BE694D1" w14:textId="66B59D84" w:rsidR="007C482F" w:rsidRDefault="007C482F" w:rsidP="003C15B9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Other: Consistent A grade student</w:t>
            </w:r>
          </w:p>
          <w:p w14:paraId="550F3008" w14:textId="77777777" w:rsidR="0049197E" w:rsidRPr="00611C16" w:rsidRDefault="0049197E" w:rsidP="00D72489">
            <w:pPr>
              <w:rPr>
                <w:b/>
                <w:bCs/>
              </w:rPr>
            </w:pPr>
            <w:r w:rsidRPr="00611C16">
              <w:rPr>
                <w:b/>
                <w:bCs/>
              </w:rPr>
              <w:t>Various primary school achievements including:</w:t>
            </w:r>
          </w:p>
          <w:p w14:paraId="42B29612" w14:textId="3DC5D464" w:rsidR="0049197E" w:rsidRDefault="0049197E" w:rsidP="00D72489">
            <w:pPr>
              <w:pStyle w:val="ListParagraph"/>
              <w:numPr>
                <w:ilvl w:val="0"/>
                <w:numId w:val="3"/>
              </w:numPr>
            </w:pPr>
            <w:r>
              <w:t>Student Representative Council (SRC) – 20</w:t>
            </w:r>
            <w:r w:rsidR="003C15B9">
              <w:t>20</w:t>
            </w:r>
          </w:p>
          <w:p w14:paraId="03F95A5B" w14:textId="09A61484" w:rsidR="0049197E" w:rsidRDefault="003C15B9" w:rsidP="007C482F">
            <w:pPr>
              <w:pStyle w:val="ListParagraph"/>
              <w:numPr>
                <w:ilvl w:val="0"/>
                <w:numId w:val="3"/>
              </w:numPr>
            </w:pPr>
            <w:r>
              <w:t xml:space="preserve">Responsible Student </w:t>
            </w:r>
            <w:r w:rsidR="007C482F">
              <w:t>– School Sign Updates</w:t>
            </w:r>
          </w:p>
          <w:p w14:paraId="66CB4B4D" w14:textId="77777777" w:rsidR="007C482F" w:rsidRPr="008F7C3C" w:rsidRDefault="007C482F" w:rsidP="007C482F"/>
          <w:p w14:paraId="100C0C36" w14:textId="77777777" w:rsidR="0049197E" w:rsidRPr="00611C16" w:rsidRDefault="0049197E" w:rsidP="00D72489">
            <w:pPr>
              <w:rPr>
                <w:b/>
                <w:bCs/>
              </w:rPr>
            </w:pPr>
            <w:r w:rsidRPr="00611C16">
              <w:rPr>
                <w:b/>
                <w:bCs/>
              </w:rPr>
              <w:t>Other awards including:</w:t>
            </w:r>
          </w:p>
          <w:p w14:paraId="7845AA14" w14:textId="25FD273E" w:rsidR="0049197E" w:rsidRDefault="007C482F" w:rsidP="00D72489">
            <w:pPr>
              <w:pStyle w:val="ListParagraph"/>
              <w:numPr>
                <w:ilvl w:val="0"/>
                <w:numId w:val="3"/>
              </w:numPr>
            </w:pPr>
            <w:r>
              <w:t xml:space="preserve">3x finalist – Art &amp; About City of Sydney </w:t>
            </w:r>
            <w:r w:rsidR="001F61BF">
              <w:t xml:space="preserve">Photography </w:t>
            </w:r>
            <w:r>
              <w:t>Competition</w:t>
            </w:r>
          </w:p>
          <w:p w14:paraId="239AC837" w14:textId="77777777" w:rsidR="0049197E" w:rsidRPr="005D5420" w:rsidRDefault="0049197E" w:rsidP="00D72489">
            <w:pPr>
              <w:pStyle w:val="ListParagraph"/>
              <w:ind w:left="360"/>
            </w:pPr>
          </w:p>
        </w:tc>
      </w:tr>
      <w:tr w:rsidR="0049197E" w14:paraId="6BBABD73" w14:textId="77777777" w:rsidTr="00AE64C8">
        <w:trPr>
          <w:gridAfter w:val="1"/>
          <w:wAfter w:w="110" w:type="dxa"/>
          <w:trHeight w:val="1109"/>
        </w:trPr>
        <w:tc>
          <w:tcPr>
            <w:tcW w:w="1994" w:type="dxa"/>
            <w:gridSpan w:val="2"/>
          </w:tcPr>
          <w:p w14:paraId="00782621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 xml:space="preserve">EXTRACURRICULAR AND </w:t>
            </w:r>
            <w:r>
              <w:rPr>
                <w:b/>
                <w:bCs/>
              </w:rPr>
              <w:t>V</w:t>
            </w:r>
            <w:r w:rsidRPr="00795FAF">
              <w:rPr>
                <w:b/>
                <w:bCs/>
              </w:rPr>
              <w:t>OLUNTEERING</w:t>
            </w:r>
          </w:p>
        </w:tc>
        <w:tc>
          <w:tcPr>
            <w:tcW w:w="7342" w:type="dxa"/>
            <w:gridSpan w:val="4"/>
          </w:tcPr>
          <w:p w14:paraId="346EB891" w14:textId="77777777" w:rsidR="0049197E" w:rsidRDefault="003C15B9" w:rsidP="003C15B9">
            <w:pPr>
              <w:pStyle w:val="ListParagraph"/>
              <w:numPr>
                <w:ilvl w:val="0"/>
                <w:numId w:val="1"/>
              </w:numPr>
            </w:pPr>
            <w:r>
              <w:t>Basketball for 6+ years North Shore Basketball League</w:t>
            </w:r>
          </w:p>
          <w:p w14:paraId="43A7DB41" w14:textId="58CA927E" w:rsidR="003C15B9" w:rsidRDefault="003C15B9" w:rsidP="003C15B9">
            <w:pPr>
              <w:pStyle w:val="ListParagraph"/>
              <w:numPr>
                <w:ilvl w:val="0"/>
                <w:numId w:val="1"/>
              </w:numPr>
            </w:pPr>
            <w:r>
              <w:t>Classical guitar student (1 year)</w:t>
            </w:r>
          </w:p>
          <w:p w14:paraId="792A6D94" w14:textId="7BD747DE" w:rsidR="003C15B9" w:rsidRDefault="003C15B9" w:rsidP="001F61BF">
            <w:pPr>
              <w:pStyle w:val="ListParagraph"/>
              <w:numPr>
                <w:ilvl w:val="0"/>
                <w:numId w:val="1"/>
              </w:numPr>
            </w:pPr>
            <w:r>
              <w:t>Robotics Club weekly</w:t>
            </w:r>
          </w:p>
        </w:tc>
      </w:tr>
      <w:tr w:rsidR="0049197E" w14:paraId="19EC38BD" w14:textId="77777777" w:rsidTr="00BE00A0">
        <w:trPr>
          <w:gridBefore w:val="1"/>
          <w:wBefore w:w="108" w:type="dxa"/>
          <w:trHeight w:val="183"/>
        </w:trPr>
        <w:tc>
          <w:tcPr>
            <w:tcW w:w="1994" w:type="dxa"/>
            <w:gridSpan w:val="2"/>
          </w:tcPr>
          <w:p w14:paraId="7602DA30" w14:textId="77777777" w:rsidR="0049197E" w:rsidRPr="00795FAF" w:rsidRDefault="0049197E" w:rsidP="00D72489">
            <w:pPr>
              <w:tabs>
                <w:tab w:val="right" w:pos="1727"/>
              </w:tabs>
              <w:ind w:left="-106"/>
              <w:rPr>
                <w:b/>
                <w:bCs/>
              </w:rPr>
            </w:pPr>
            <w:r>
              <w:br w:type="page"/>
            </w:r>
            <w:r w:rsidRPr="00795FAF">
              <w:rPr>
                <w:b/>
                <w:bCs/>
              </w:rPr>
              <w:t>REF</w:t>
            </w:r>
            <w:r>
              <w:rPr>
                <w:b/>
                <w:bCs/>
              </w:rPr>
              <w:t>EREE</w:t>
            </w:r>
            <w:r w:rsidRPr="00795FAF">
              <w:rPr>
                <w:b/>
                <w:bCs/>
              </w:rPr>
              <w:tab/>
            </w:r>
          </w:p>
        </w:tc>
        <w:tc>
          <w:tcPr>
            <w:tcW w:w="5981" w:type="dxa"/>
            <w:gridSpan w:val="2"/>
          </w:tcPr>
          <w:p w14:paraId="7ECBD192" w14:textId="5508914F" w:rsidR="00AE64C8" w:rsidRPr="00AE64C8" w:rsidRDefault="00AE64C8" w:rsidP="00AE64C8">
            <w:pPr>
              <w:tabs>
                <w:tab w:val="left" w:pos="3098"/>
              </w:tabs>
            </w:pPr>
            <w:r>
              <w:t>Available on request</w:t>
            </w:r>
          </w:p>
        </w:tc>
        <w:tc>
          <w:tcPr>
            <w:tcW w:w="1363" w:type="dxa"/>
            <w:gridSpan w:val="2"/>
          </w:tcPr>
          <w:p w14:paraId="6C33CA7E" w14:textId="77777777" w:rsidR="0049197E" w:rsidRDefault="0049197E" w:rsidP="00D72489"/>
        </w:tc>
      </w:tr>
      <w:bookmarkEnd w:id="0"/>
    </w:tbl>
    <w:p w14:paraId="1F9D24C1" w14:textId="1EC83D8D" w:rsidR="006A41C0" w:rsidRDefault="006A41C0" w:rsidP="0049197E">
      <w:pPr>
        <w:tabs>
          <w:tab w:val="left" w:pos="3098"/>
        </w:tabs>
        <w:spacing w:after="0"/>
      </w:pPr>
    </w:p>
    <w:sectPr w:rsidR="006A41C0" w:rsidSect="009B7617">
      <w:pgSz w:w="11906" w:h="16838"/>
      <w:pgMar w:top="851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8375FB"/>
    <w:multiLevelType w:val="hybridMultilevel"/>
    <w:tmpl w:val="D97048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5A83"/>
    <w:multiLevelType w:val="hybridMultilevel"/>
    <w:tmpl w:val="D1CAE9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4DE6C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FFB3987"/>
    <w:multiLevelType w:val="hybridMultilevel"/>
    <w:tmpl w:val="3B023F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1309048">
    <w:abstractNumId w:val="0"/>
  </w:num>
  <w:num w:numId="2" w16cid:durableId="1635983457">
    <w:abstractNumId w:val="2"/>
  </w:num>
  <w:num w:numId="3" w16cid:durableId="8353451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MDU0NDEzMzU2NjBW0lEKTi0uzszPAykwqQUAMLeFCCwAAAA="/>
  </w:docVars>
  <w:rsids>
    <w:rsidRoot w:val="0049197E"/>
    <w:rsid w:val="00043657"/>
    <w:rsid w:val="0008730B"/>
    <w:rsid w:val="001973C9"/>
    <w:rsid w:val="001C4DC6"/>
    <w:rsid w:val="001F61BF"/>
    <w:rsid w:val="00237B59"/>
    <w:rsid w:val="00244637"/>
    <w:rsid w:val="002D1F8E"/>
    <w:rsid w:val="003C15B9"/>
    <w:rsid w:val="0049197E"/>
    <w:rsid w:val="004D4EE6"/>
    <w:rsid w:val="0051461C"/>
    <w:rsid w:val="00583ED2"/>
    <w:rsid w:val="006A41C0"/>
    <w:rsid w:val="006B274F"/>
    <w:rsid w:val="0070758F"/>
    <w:rsid w:val="007C482F"/>
    <w:rsid w:val="007D0FF3"/>
    <w:rsid w:val="00941C3C"/>
    <w:rsid w:val="00970B23"/>
    <w:rsid w:val="009B7617"/>
    <w:rsid w:val="00A70997"/>
    <w:rsid w:val="00AE64C8"/>
    <w:rsid w:val="00BE00A0"/>
    <w:rsid w:val="00C10F65"/>
    <w:rsid w:val="00C46632"/>
    <w:rsid w:val="00C95C68"/>
    <w:rsid w:val="00CE27F6"/>
    <w:rsid w:val="00CF6737"/>
    <w:rsid w:val="00D73203"/>
    <w:rsid w:val="00D9152E"/>
    <w:rsid w:val="00DF4281"/>
    <w:rsid w:val="00ED41FD"/>
    <w:rsid w:val="00F52219"/>
    <w:rsid w:val="00F64D90"/>
    <w:rsid w:val="00F667D5"/>
    <w:rsid w:val="00F9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8AE67"/>
  <w15:chartTrackingRefBased/>
  <w15:docId w15:val="{EE8B6DDF-E5EC-4D40-AEED-B6047202A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97E"/>
    <w:pPr>
      <w:ind w:left="720"/>
      <w:contextualSpacing/>
    </w:pPr>
  </w:style>
  <w:style w:type="table" w:styleId="TableGrid">
    <w:name w:val="Table Grid"/>
    <w:basedOn w:val="TableNormal"/>
    <w:uiPriority w:val="39"/>
    <w:rsid w:val="00491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19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6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aidyn.milera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8954-2E6F-4C76-A50F-F961FE0B4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ya Milera</dc:creator>
  <cp:keywords/>
  <dc:description/>
  <cp:lastModifiedBy>baidyn.milera@gmail.com</cp:lastModifiedBy>
  <cp:revision>2</cp:revision>
  <dcterms:created xsi:type="dcterms:W3CDTF">2025-04-24T06:53:00Z</dcterms:created>
  <dcterms:modified xsi:type="dcterms:W3CDTF">2025-04-24T06:53:00Z</dcterms:modified>
</cp:coreProperties>
</file>